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ector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Mackenzi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78 778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son Hollingworth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ector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AA8FA38" w:rsidR="00661C78" w:rsidRDefault="00AD1ABA">
      <w:r>
        <w:rPr>
          <w:noProof/>
        </w:rPr>
        <w:drawing>
          <wp:inline distT="0" distB="0" distL="0" distR="0" wp14:anchorId="48243A19" wp14:editId="477E12E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D1AB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5:00Z</dcterms:modified>
</cp:coreProperties>
</file>